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1-29</w:t>
      </w:r>
      <w:r>
        <w:t xml:space="preserve"> </w:t>
      </w:r>
      <w:r>
        <w:t xml:space="preserve">06:13:3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9b2b0a43abcbd5f308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1-29T06:13:43Z</dcterms:created>
  <dcterms:modified xsi:type="dcterms:W3CDTF">2022-11-29T06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1-29 06:13:34</vt:lpwstr>
  </property>
</Properties>
</file>